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5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6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new a product offering; assisting product teams turning prototype into producton in Go, Scala, Java, JavaScript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7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7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7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7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7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8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9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9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9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9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9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10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10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9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5T03:06:06Z</dcterms:created>
  <dcterms:modified xsi:type="dcterms:W3CDTF">2018-05-15T03:06:06Z</dcterms:modified>
</cp:coreProperties>
</file>